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ACF8" w14:textId="77777777" w:rsidR="000C7EA9" w:rsidRPr="00E5371F" w:rsidRDefault="000C7EA9" w:rsidP="008E7CCE">
      <w:pPr>
        <w:spacing w:line="276" w:lineRule="auto"/>
        <w:jc w:val="center"/>
        <w:rPr>
          <w:rFonts w:cstheme="minorHAnsi"/>
          <w:b/>
          <w:bCs/>
          <w:color w:val="000000" w:themeColor="text1"/>
          <w:sz w:val="20"/>
          <w:szCs w:val="20"/>
          <w:lang w:val="sl-SI"/>
        </w:rPr>
      </w:pPr>
    </w:p>
    <w:p w14:paraId="4C55B16F" w14:textId="77777777" w:rsidR="00E5371F" w:rsidRPr="00E5371F" w:rsidRDefault="00E63FDE" w:rsidP="00E63FDE">
      <w:pPr>
        <w:spacing w:line="360" w:lineRule="auto"/>
        <w:jc w:val="center"/>
        <w:rPr>
          <w:rFonts w:cstheme="minorHAnsi"/>
          <w:b/>
          <w:color w:val="000000" w:themeColor="text1"/>
          <w:lang w:val="sl-SI"/>
        </w:rPr>
      </w:pPr>
      <w:r w:rsidRPr="00E5371F">
        <w:rPr>
          <w:rFonts w:cstheme="minorHAnsi"/>
          <w:b/>
          <w:color w:val="000000" w:themeColor="text1"/>
          <w:lang w:val="sl-SI"/>
        </w:rPr>
        <w:t xml:space="preserve">PRISTOPNA IZJAVA </w:t>
      </w:r>
    </w:p>
    <w:p w14:paraId="570D1960" w14:textId="53B30CC4" w:rsidR="00E63FDE" w:rsidRPr="00E5371F" w:rsidRDefault="00E5371F" w:rsidP="00E63FDE">
      <w:pPr>
        <w:spacing w:line="360" w:lineRule="auto"/>
        <w:jc w:val="center"/>
        <w:rPr>
          <w:rFonts w:cstheme="minorHAnsi"/>
          <w:b/>
          <w:color w:val="000000" w:themeColor="text1"/>
          <w:lang w:val="sl-SI"/>
        </w:rPr>
      </w:pPr>
      <w:r w:rsidRPr="00E5371F">
        <w:rPr>
          <w:rFonts w:cstheme="minorHAnsi"/>
          <w:b/>
          <w:color w:val="000000" w:themeColor="text1"/>
          <w:lang w:val="sl-SI"/>
        </w:rPr>
        <w:t xml:space="preserve">Sekcija </w:t>
      </w:r>
      <w:r w:rsidR="00E63FDE" w:rsidRPr="00E5371F">
        <w:rPr>
          <w:rFonts w:cstheme="minorHAnsi"/>
          <w:b/>
          <w:color w:val="000000" w:themeColor="text1"/>
          <w:lang w:val="sl-SI"/>
        </w:rPr>
        <w:t xml:space="preserve">– </w:t>
      </w:r>
      <w:r w:rsidRPr="00E5371F">
        <w:rPr>
          <w:rFonts w:cstheme="minorHAnsi"/>
          <w:b/>
          <w:color w:val="000000" w:themeColor="text1"/>
          <w:lang w:val="sl-SI"/>
        </w:rPr>
        <w:t>Slovensko kitajski poslovni svet</w:t>
      </w:r>
    </w:p>
    <w:p w14:paraId="2C934EF1" w14:textId="77777777" w:rsidR="00E63FDE" w:rsidRPr="00E5371F" w:rsidRDefault="00E63FDE" w:rsidP="00E63FDE">
      <w:pPr>
        <w:rPr>
          <w:rFonts w:cstheme="minorHAnsi"/>
          <w:color w:val="000000" w:themeColor="text1"/>
          <w:sz w:val="22"/>
          <w:szCs w:val="22"/>
          <w:lang w:val="sl-SI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414"/>
        <w:gridCol w:w="6606"/>
      </w:tblGrid>
      <w:tr w:rsidR="00E63FDE" w:rsidRPr="00E5371F" w14:paraId="40B234AC" w14:textId="77777777" w:rsidTr="003B3F04">
        <w:tc>
          <w:tcPr>
            <w:tcW w:w="2448" w:type="dxa"/>
            <w:shd w:val="clear" w:color="auto" w:fill="auto"/>
            <w:vAlign w:val="center"/>
          </w:tcPr>
          <w:p w14:paraId="2A484FF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Pravna oseba:</w:t>
            </w:r>
          </w:p>
        </w:tc>
        <w:tc>
          <w:tcPr>
            <w:tcW w:w="6764" w:type="dxa"/>
            <w:shd w:val="clear" w:color="auto" w:fill="auto"/>
            <w:vAlign w:val="center"/>
          </w:tcPr>
          <w:p w14:paraId="332F829B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6ADED67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0F9B857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</w:tcPr>
          <w:p w14:paraId="5C5B53E2" w14:textId="77777777" w:rsidR="00E63FDE" w:rsidRPr="00E5371F" w:rsidRDefault="00E63FDE" w:rsidP="003B3F04">
            <w:pPr>
              <w:tabs>
                <w:tab w:val="left" w:pos="4212"/>
              </w:tabs>
              <w:ind w:right="2156"/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</w:pPr>
          </w:p>
        </w:tc>
      </w:tr>
      <w:tr w:rsidR="00E63FDE" w:rsidRPr="00E5371F" w14:paraId="46EA557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9795C4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Naslov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4FD559FE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71CB7B97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26DCA6AB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</w:tcPr>
          <w:p w14:paraId="79F2C70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  <w:t>(sedež z navedbo ulice, hišne številke, številke pošte in kraja)</w:t>
            </w:r>
          </w:p>
        </w:tc>
      </w:tr>
      <w:tr w:rsidR="00E63FDE" w:rsidRPr="00E5371F" w14:paraId="74C323C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2651347C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Tel./Faks.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145750C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A43A0A3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7D3FA32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0D636C6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86444C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F765D8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E-naslov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0AEF463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07073DA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59AE651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126A3B45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E3D63E8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51924F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Matična številka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70AD2A51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089DCB16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542E8622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17DCB1CD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2C2C816B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2884B4A7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Davčna številka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06134436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D5C2D5B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426DA962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0407E155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26A3661" w14:textId="77777777" w:rsidTr="003B3F04">
        <w:tc>
          <w:tcPr>
            <w:tcW w:w="244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44CDBC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Zakoniti zastopnik:</w:t>
            </w:r>
          </w:p>
        </w:tc>
        <w:tc>
          <w:tcPr>
            <w:tcW w:w="676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95585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22F46622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2FB4F2FE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4BDAC64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937821D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FEFAE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Kontaktna oseba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EB12A8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0F849004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1E8EBA8" w14:textId="77777777" w:rsidR="00E81698" w:rsidRDefault="00E81698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0187462A" w14:textId="049D4EE9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Telefon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D9B7281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70EDC903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3035E93" w14:textId="77777777" w:rsidR="00E81698" w:rsidRDefault="00E81698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6B959D87" w14:textId="7FA5498B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E-naslov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5C92719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6D457D9C" w14:textId="77777777" w:rsidR="00E63FDE" w:rsidRPr="00E5371F" w:rsidRDefault="00E63FDE" w:rsidP="00E63FDE">
      <w:pPr>
        <w:pStyle w:val="Naslov1"/>
        <w:spacing w:before="0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37B17CD1" w14:textId="45AE4192" w:rsidR="00E63FDE" w:rsidRPr="00E81698" w:rsidRDefault="00E63FDE" w:rsidP="00E63FDE">
      <w:pPr>
        <w:pStyle w:val="Naslov1"/>
        <w:spacing w:before="0"/>
        <w:jc w:val="center"/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</w:pPr>
      <w:r w:rsidRPr="00E81698"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  <w:t xml:space="preserve">izjavljamo, da </w:t>
      </w:r>
      <w:r w:rsidR="00E5371F" w:rsidRPr="00E81698"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  <w:t xml:space="preserve">kot član GZS ZOR </w:t>
      </w:r>
    </w:p>
    <w:p w14:paraId="2F0E1F1D" w14:textId="77777777" w:rsidR="00E63FDE" w:rsidRPr="00E5371F" w:rsidRDefault="00E63FDE" w:rsidP="00E63FDE">
      <w:pPr>
        <w:rPr>
          <w:rFonts w:cstheme="minorHAnsi"/>
          <w:color w:val="000000" w:themeColor="text1"/>
          <w:lang w:val="sl-SI"/>
        </w:rPr>
      </w:pPr>
    </w:p>
    <w:p w14:paraId="32FA493B" w14:textId="77777777" w:rsidR="00E81698" w:rsidRDefault="00E63FDE" w:rsidP="00E63FDE">
      <w:pPr>
        <w:pStyle w:val="Naslov1"/>
        <w:spacing w:before="0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E5371F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 xml:space="preserve">želimo biti vključeni v </w:t>
      </w:r>
      <w:r w:rsidR="00E5371F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>Sekcijo</w:t>
      </w:r>
      <w:r w:rsidR="00E81698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 xml:space="preserve"> </w:t>
      </w:r>
      <w:r w:rsidR="00E5371F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>Slovensko – Kitajski poslovni svet</w:t>
      </w:r>
      <w:r w:rsidR="00E5371F" w:rsidRPr="00E5371F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 xml:space="preserve">. </w:t>
      </w:r>
    </w:p>
    <w:p w14:paraId="6CFDABC0" w14:textId="77777777" w:rsidR="00E81698" w:rsidRDefault="00E81698" w:rsidP="00E63FDE">
      <w:pPr>
        <w:pStyle w:val="Naslov1"/>
        <w:spacing w:before="0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4BCC766C" w14:textId="46D82484" w:rsidR="00E63FDE" w:rsidRPr="00E81698" w:rsidRDefault="00E63FDE" w:rsidP="00E63FDE">
      <w:pPr>
        <w:pStyle w:val="Naslov1"/>
        <w:spacing w:before="0"/>
        <w:rPr>
          <w:rFonts w:asciiTheme="minorHAnsi" w:hAnsiTheme="minorHAnsi" w:cstheme="minorHAnsi"/>
          <w:bCs/>
          <w:color w:val="000000" w:themeColor="text1"/>
          <w:sz w:val="22"/>
          <w:szCs w:val="22"/>
          <w:lang w:val="sl-SI"/>
        </w:rPr>
      </w:pPr>
      <w:r w:rsidRPr="00E81698">
        <w:rPr>
          <w:rFonts w:asciiTheme="minorHAnsi" w:hAnsiTheme="minorHAnsi" w:cstheme="minorHAnsi"/>
          <w:bCs/>
          <w:color w:val="000000" w:themeColor="text1"/>
          <w:sz w:val="22"/>
          <w:szCs w:val="22"/>
          <w:lang w:val="sl-SI"/>
        </w:rPr>
        <w:t>S tem upoštevamo določbe Zakona o gospodarskih zbornicah in Statut GZS ter iz njih izhajajoče pravice in obveznosti.</w:t>
      </w:r>
    </w:p>
    <w:p w14:paraId="7DE7F3BC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467E5FB8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V skladu z Zakonom o gospodarskih zbornicah (</w:t>
      </w:r>
      <w:proofErr w:type="spellStart"/>
      <w:r w:rsidRPr="00E5371F">
        <w:rPr>
          <w:rFonts w:cstheme="minorHAnsi"/>
          <w:color w:val="000000" w:themeColor="text1"/>
          <w:sz w:val="22"/>
          <w:szCs w:val="22"/>
          <w:lang w:val="sl-SI"/>
        </w:rPr>
        <w:t>Ul</w:t>
      </w:r>
      <w:proofErr w:type="spellEnd"/>
      <w:r w:rsidRPr="00E5371F">
        <w:rPr>
          <w:rFonts w:cstheme="minorHAnsi"/>
          <w:color w:val="000000" w:themeColor="text1"/>
          <w:sz w:val="22"/>
          <w:szCs w:val="22"/>
          <w:lang w:val="sl-SI"/>
        </w:rPr>
        <w:t xml:space="preserve"> RS št. 60/06), s svojim podpisom dajem glas za računanje reprezentativnosti Gospodarski zbornici Slovenije, Dimičeva 13, 1504 Ljubljana.</w:t>
      </w:r>
    </w:p>
    <w:p w14:paraId="792AE963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7E48691B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S članstvom v zbornici v skladu s 1. odstavkom 10. člena Zakona o varstvu osebnih podatkov (ZVOP-1) član dovoljuje uporabo osebnih podatkov za namene izvajanja aktivnosti zbornice. Ta se zavezuje, da bo varovala osebne podatke fizičnih oseb v skladu s 24. in 25. členom Zakona o varstvu osebnih podatkov (ZVOP-1).</w:t>
      </w:r>
    </w:p>
    <w:p w14:paraId="3AF5319C" w14:textId="77777777" w:rsidR="00E63FDE" w:rsidRPr="00E5371F" w:rsidRDefault="00E63FDE" w:rsidP="00E63FDE">
      <w:pPr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6B7D10CD" w14:textId="77777777" w:rsidR="00E63FDE" w:rsidRPr="00E5371F" w:rsidRDefault="00E63FDE" w:rsidP="00E63FDE">
      <w:pPr>
        <w:tabs>
          <w:tab w:val="left" w:pos="5580"/>
        </w:tabs>
        <w:ind w:left="2836" w:hanging="2836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37FA6E3A" w14:textId="4E562856" w:rsidR="00E63FDE" w:rsidRPr="00E5371F" w:rsidRDefault="00E63FDE" w:rsidP="00E63FDE">
      <w:pPr>
        <w:tabs>
          <w:tab w:val="left" w:pos="5580"/>
        </w:tabs>
        <w:ind w:left="2836" w:hanging="2836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Kraj in datum ______________</w:t>
      </w:r>
      <w:r w:rsidRPr="00E5371F">
        <w:rPr>
          <w:rFonts w:cstheme="minorHAnsi"/>
          <w:color w:val="000000" w:themeColor="text1"/>
          <w:sz w:val="22"/>
          <w:szCs w:val="22"/>
          <w:lang w:val="sl-SI"/>
        </w:rPr>
        <w:tab/>
      </w:r>
      <w:r w:rsidR="00E5371F" w:rsidRPr="00E5371F">
        <w:rPr>
          <w:rFonts w:cstheme="minorHAnsi"/>
          <w:color w:val="000000" w:themeColor="text1"/>
          <w:sz w:val="22"/>
          <w:szCs w:val="22"/>
          <w:lang w:val="sl-SI"/>
        </w:rPr>
        <w:tab/>
      </w:r>
      <w:r w:rsidRPr="00E5371F">
        <w:rPr>
          <w:rFonts w:cstheme="minorHAnsi"/>
          <w:color w:val="000000" w:themeColor="text1"/>
          <w:sz w:val="22"/>
          <w:szCs w:val="22"/>
          <w:lang w:val="sl-SI"/>
        </w:rPr>
        <w:t>Žig in podpis odgovorne osebe</w:t>
      </w:r>
    </w:p>
    <w:p w14:paraId="1D637453" w14:textId="77777777" w:rsidR="00E63FDE" w:rsidRPr="00E5371F" w:rsidRDefault="00E63FDE" w:rsidP="00E63FDE">
      <w:pPr>
        <w:tabs>
          <w:tab w:val="left" w:pos="5940"/>
        </w:tabs>
        <w:spacing w:line="360" w:lineRule="auto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0B72520C" w14:textId="77777777" w:rsidR="00E63FDE" w:rsidRPr="00E5371F" w:rsidRDefault="00E63FDE" w:rsidP="00E63FDE">
      <w:pPr>
        <w:spacing w:line="360" w:lineRule="auto"/>
        <w:rPr>
          <w:rFonts w:cstheme="minorHAnsi"/>
          <w:color w:val="000000" w:themeColor="text1"/>
          <w:sz w:val="18"/>
          <w:szCs w:val="18"/>
          <w:lang w:val="sl-SI"/>
        </w:rPr>
      </w:pPr>
    </w:p>
    <w:p w14:paraId="3BC24B2F" w14:textId="3BFDE9AA" w:rsidR="00E63FDE" w:rsidRPr="00E5371F" w:rsidRDefault="00E63FDE" w:rsidP="00E63FDE">
      <w:pPr>
        <w:spacing w:line="360" w:lineRule="auto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Izpolnjeno izjavo pošljite na naslov ali e-mail: </w:t>
      </w:r>
    </w:p>
    <w:p w14:paraId="27CB2617" w14:textId="2E7A2D47" w:rsidR="00E63FDE" w:rsidRPr="00E5371F" w:rsidRDefault="00E63FDE" w:rsidP="00E63FDE">
      <w:pPr>
        <w:numPr>
          <w:ilvl w:val="0"/>
          <w:numId w:val="4"/>
        </w:numPr>
        <w:ind w:left="0" w:firstLine="0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Naslov: GZS </w:t>
      </w:r>
      <w:r w:rsidR="00E5371F" w:rsidRPr="00E5371F">
        <w:rPr>
          <w:rFonts w:cstheme="minorHAnsi"/>
          <w:color w:val="000000" w:themeColor="text1"/>
          <w:sz w:val="18"/>
          <w:szCs w:val="18"/>
          <w:lang w:val="sl-SI"/>
        </w:rPr>
        <w:t>ZOR</w:t>
      </w: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– </w:t>
      </w:r>
      <w:r w:rsidR="00E5371F" w:rsidRPr="00E5371F">
        <w:rPr>
          <w:rFonts w:cstheme="minorHAnsi"/>
          <w:color w:val="000000" w:themeColor="text1"/>
          <w:sz w:val="18"/>
          <w:szCs w:val="18"/>
          <w:lang w:val="sl-SI"/>
        </w:rPr>
        <w:t>SKPS</w:t>
      </w:r>
      <w:r w:rsidRPr="00E5371F">
        <w:rPr>
          <w:rFonts w:cstheme="minorHAnsi"/>
          <w:color w:val="000000" w:themeColor="text1"/>
          <w:sz w:val="18"/>
          <w:szCs w:val="18"/>
          <w:lang w:val="sl-SI"/>
        </w:rPr>
        <w:t>, Dimičeva 13, 1504 Ljubljana</w:t>
      </w:r>
    </w:p>
    <w:p w14:paraId="3780F5EE" w14:textId="2BA69519" w:rsidR="00E63FDE" w:rsidRPr="00E5371F" w:rsidRDefault="00E63FDE" w:rsidP="00E63FDE">
      <w:pPr>
        <w:numPr>
          <w:ilvl w:val="0"/>
          <w:numId w:val="4"/>
        </w:numPr>
        <w:ind w:left="0" w:firstLine="0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E-pošta: </w:t>
      </w:r>
      <w:hyperlink r:id="rId8" w:history="1">
        <w:r w:rsidR="00560BA5" w:rsidRPr="00082624">
          <w:rPr>
            <w:rStyle w:val="Hiperpovezava"/>
            <w:rFonts w:cstheme="minorHAnsi"/>
            <w:sz w:val="18"/>
            <w:szCs w:val="18"/>
            <w:lang w:val="sl-SI"/>
          </w:rPr>
          <w:t>mojca.pavlic@gzs.si</w:t>
        </w:r>
      </w:hyperlink>
      <w:r w:rsidR="00560BA5">
        <w:rPr>
          <w:rFonts w:cstheme="minorHAnsi"/>
          <w:sz w:val="18"/>
          <w:szCs w:val="18"/>
          <w:lang w:val="sl-SI"/>
        </w:rPr>
        <w:t xml:space="preserve"> in </w:t>
      </w:r>
      <w:hyperlink r:id="rId9" w:history="1">
        <w:r w:rsidR="00560BA5" w:rsidRPr="00560BA5">
          <w:rPr>
            <w:rStyle w:val="Hiperpovezava"/>
            <w:rFonts w:cstheme="minorHAnsi"/>
            <w:sz w:val="18"/>
            <w:szCs w:val="18"/>
            <w:lang w:val="sl-SI"/>
          </w:rPr>
          <w:t>Nina.Pejic@fdv.uni-lj.si</w:t>
        </w:r>
      </w:hyperlink>
      <w:r w:rsidR="00560BA5" w:rsidRPr="00560BA5">
        <w:rPr>
          <w:rStyle w:val="Hiperpovezava"/>
          <w:rFonts w:cstheme="minorHAnsi"/>
          <w:sz w:val="18"/>
          <w:szCs w:val="18"/>
          <w:lang w:val="sl-SI"/>
        </w:rPr>
        <w:t>.</w:t>
      </w:r>
    </w:p>
    <w:p w14:paraId="333F5814" w14:textId="2022B562" w:rsidR="00E5371F" w:rsidRPr="00E5371F" w:rsidRDefault="00E5371F" w:rsidP="00E5371F">
      <w:pPr>
        <w:rPr>
          <w:rFonts w:cstheme="minorHAnsi"/>
          <w:color w:val="000000" w:themeColor="text1"/>
          <w:sz w:val="18"/>
          <w:szCs w:val="18"/>
          <w:lang w:val="sl-SI"/>
        </w:rPr>
      </w:pPr>
    </w:p>
    <w:p w14:paraId="29EABE75" w14:textId="242B1AFD" w:rsidR="004D5408" w:rsidRPr="00E5371F" w:rsidRDefault="00E5371F" w:rsidP="00E5371F">
      <w:pPr>
        <w:rPr>
          <w:rFonts w:cstheme="minorHAnsi"/>
          <w:color w:val="000000" w:themeColor="text1"/>
          <w:sz w:val="20"/>
          <w:szCs w:val="20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V primeru nejasnosti prosimo pokličite na 01 5898 174, ga. Mojco Pavlič. </w:t>
      </w:r>
      <w:bookmarkStart w:id="0" w:name="_GoBack"/>
      <w:r w:rsidRPr="00E5371F">
        <w:rPr>
          <w:rFonts w:cstheme="minorHAnsi"/>
          <w:color w:val="000000" w:themeColor="text1"/>
          <w:sz w:val="18"/>
          <w:szCs w:val="18"/>
          <w:lang w:val="sl-SI"/>
        </w:rPr>
        <w:t>Hvala vam za zaupanje in partnerstvo</w:t>
      </w:r>
      <w:bookmarkEnd w:id="0"/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. </w:t>
      </w:r>
    </w:p>
    <w:sectPr w:rsidR="004D5408" w:rsidRPr="00E5371F" w:rsidSect="00BA3830">
      <w:head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C8490" w14:textId="77777777" w:rsidR="008C099F" w:rsidRDefault="008C099F" w:rsidP="000C7EA9">
      <w:r>
        <w:separator/>
      </w:r>
    </w:p>
  </w:endnote>
  <w:endnote w:type="continuationSeparator" w:id="0">
    <w:p w14:paraId="76C3CB99" w14:textId="77777777" w:rsidR="008C099F" w:rsidRDefault="008C099F" w:rsidP="000C7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FFE29" w14:textId="77777777" w:rsidR="008C099F" w:rsidRDefault="008C099F" w:rsidP="000C7EA9">
      <w:r>
        <w:separator/>
      </w:r>
    </w:p>
  </w:footnote>
  <w:footnote w:type="continuationSeparator" w:id="0">
    <w:p w14:paraId="2EDBD111" w14:textId="77777777" w:rsidR="008C099F" w:rsidRDefault="008C099F" w:rsidP="000C7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5CEAC" w14:textId="592D2824" w:rsidR="000C7EA9" w:rsidRDefault="000C7EA9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469CAF7" wp14:editId="1EA11587">
          <wp:simplePos x="0" y="0"/>
          <wp:positionH relativeFrom="margin">
            <wp:posOffset>1574800</wp:posOffset>
          </wp:positionH>
          <wp:positionV relativeFrom="paragraph">
            <wp:posOffset>-178435</wp:posOffset>
          </wp:positionV>
          <wp:extent cx="2901950" cy="777240"/>
          <wp:effectExtent l="0" t="0" r="0" b="3810"/>
          <wp:wrapThrough wrapText="bothSides">
            <wp:wrapPolygon edited="0">
              <wp:start x="0" y="0"/>
              <wp:lineTo x="0" y="21176"/>
              <wp:lineTo x="21411" y="21176"/>
              <wp:lineTo x="21411" y="0"/>
              <wp:lineTo x="0" y="0"/>
            </wp:wrapPolygon>
          </wp:wrapThrough>
          <wp:docPr id="5" name="Picture 5" descr="D:\Vsi dokumenti\snipi\gzs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Vsi dokumenti\snipi\gzs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1226D"/>
    <w:multiLevelType w:val="hybridMultilevel"/>
    <w:tmpl w:val="F280D6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B44C20"/>
    <w:multiLevelType w:val="multilevel"/>
    <w:tmpl w:val="77B2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47100B"/>
    <w:multiLevelType w:val="hybridMultilevel"/>
    <w:tmpl w:val="759657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B86AD3"/>
    <w:multiLevelType w:val="hybridMultilevel"/>
    <w:tmpl w:val="4DFC4E74"/>
    <w:lvl w:ilvl="0" w:tplc="CB4E18BA">
      <w:start w:val="1"/>
      <w:numFmt w:val="bullet"/>
      <w:lvlText w:val="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CB4E18BA">
      <w:start w:val="1"/>
      <w:numFmt w:val="bullet"/>
      <w:lvlText w:val="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Y0MTM3NrQ0sjRW0lEKTi0uzszPAykwqgUAJSNm2SwAAAA="/>
  </w:docVars>
  <w:rsids>
    <w:rsidRoot w:val="005245C6"/>
    <w:rsid w:val="00020FC0"/>
    <w:rsid w:val="00026953"/>
    <w:rsid w:val="000571E7"/>
    <w:rsid w:val="000C2EBC"/>
    <w:rsid w:val="000C7EA9"/>
    <w:rsid w:val="000D4EF1"/>
    <w:rsid w:val="000E33A4"/>
    <w:rsid w:val="000F4760"/>
    <w:rsid w:val="0015287D"/>
    <w:rsid w:val="00182F38"/>
    <w:rsid w:val="00206BE2"/>
    <w:rsid w:val="0025305E"/>
    <w:rsid w:val="00255DEA"/>
    <w:rsid w:val="00290C5C"/>
    <w:rsid w:val="002B34BC"/>
    <w:rsid w:val="002B52F2"/>
    <w:rsid w:val="002C7BBA"/>
    <w:rsid w:val="002D6DA6"/>
    <w:rsid w:val="00302709"/>
    <w:rsid w:val="00307BDF"/>
    <w:rsid w:val="00322A14"/>
    <w:rsid w:val="00342998"/>
    <w:rsid w:val="00391C19"/>
    <w:rsid w:val="003A276A"/>
    <w:rsid w:val="003A35D2"/>
    <w:rsid w:val="004122BC"/>
    <w:rsid w:val="0044587E"/>
    <w:rsid w:val="004B4E47"/>
    <w:rsid w:val="004D5408"/>
    <w:rsid w:val="004E5AF0"/>
    <w:rsid w:val="004F7F59"/>
    <w:rsid w:val="005245C6"/>
    <w:rsid w:val="00560BA5"/>
    <w:rsid w:val="00570069"/>
    <w:rsid w:val="00575D0D"/>
    <w:rsid w:val="00585D2F"/>
    <w:rsid w:val="00660D0A"/>
    <w:rsid w:val="00681DE1"/>
    <w:rsid w:val="00682EF5"/>
    <w:rsid w:val="00684500"/>
    <w:rsid w:val="0069597A"/>
    <w:rsid w:val="007507D6"/>
    <w:rsid w:val="00763964"/>
    <w:rsid w:val="007D2FAC"/>
    <w:rsid w:val="007F1E8D"/>
    <w:rsid w:val="00846AB7"/>
    <w:rsid w:val="00856C0A"/>
    <w:rsid w:val="0086160D"/>
    <w:rsid w:val="008C099F"/>
    <w:rsid w:val="008C1EDD"/>
    <w:rsid w:val="008E3B9A"/>
    <w:rsid w:val="008E7CCE"/>
    <w:rsid w:val="008F51D3"/>
    <w:rsid w:val="00972EA9"/>
    <w:rsid w:val="009739FC"/>
    <w:rsid w:val="009A36F6"/>
    <w:rsid w:val="009E2B9D"/>
    <w:rsid w:val="00A0274C"/>
    <w:rsid w:val="00A15283"/>
    <w:rsid w:val="00A206DE"/>
    <w:rsid w:val="00A408B8"/>
    <w:rsid w:val="00A4356E"/>
    <w:rsid w:val="00A6190B"/>
    <w:rsid w:val="00A82BB8"/>
    <w:rsid w:val="00AE7DCA"/>
    <w:rsid w:val="00BA3830"/>
    <w:rsid w:val="00BA41ED"/>
    <w:rsid w:val="00BB1656"/>
    <w:rsid w:val="00C010D4"/>
    <w:rsid w:val="00C0448D"/>
    <w:rsid w:val="00C37318"/>
    <w:rsid w:val="00C90598"/>
    <w:rsid w:val="00DF4146"/>
    <w:rsid w:val="00E5371F"/>
    <w:rsid w:val="00E53B47"/>
    <w:rsid w:val="00E63FDE"/>
    <w:rsid w:val="00E81698"/>
    <w:rsid w:val="00EE286A"/>
    <w:rsid w:val="00F014DD"/>
    <w:rsid w:val="00F30062"/>
    <w:rsid w:val="00F5522D"/>
    <w:rsid w:val="00FE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09807"/>
  <w15:chartTrackingRefBased/>
  <w15:docId w15:val="{5F35D1B3-8431-D642-B6C0-11219F9E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972E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84500"/>
    <w:pPr>
      <w:ind w:left="720"/>
      <w:contextualSpacing/>
    </w:pPr>
  </w:style>
  <w:style w:type="paragraph" w:customStyle="1" w:styleId="Slog1">
    <w:name w:val="Slog1"/>
    <w:basedOn w:val="Naslov1"/>
    <w:link w:val="Slog1Znak"/>
    <w:autoRedefine/>
    <w:qFormat/>
    <w:rsid w:val="00972EA9"/>
    <w:pPr>
      <w:spacing w:line="259" w:lineRule="auto"/>
    </w:pPr>
    <w:rPr>
      <w:rFonts w:ascii="Times New Roman" w:hAnsi="Times New Roman"/>
      <w:b/>
      <w:lang w:val="sl-SI"/>
    </w:rPr>
  </w:style>
  <w:style w:type="character" w:customStyle="1" w:styleId="Slog1Znak">
    <w:name w:val="Slog1 Znak"/>
    <w:basedOn w:val="Naslov1Znak"/>
    <w:link w:val="Slog1"/>
    <w:rsid w:val="00972EA9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  <w:lang w:val="sl-SI"/>
    </w:rPr>
  </w:style>
  <w:style w:type="character" w:customStyle="1" w:styleId="Naslov1Znak">
    <w:name w:val="Naslov 1 Znak"/>
    <w:basedOn w:val="Privzetapisavaodstavka"/>
    <w:link w:val="Naslov1"/>
    <w:uiPriority w:val="9"/>
    <w:rsid w:val="00972E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Glava">
    <w:name w:val="header"/>
    <w:basedOn w:val="Navaden"/>
    <w:link w:val="GlavaZnak"/>
    <w:uiPriority w:val="99"/>
    <w:unhideWhenUsed/>
    <w:rsid w:val="000C7EA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C7EA9"/>
  </w:style>
  <w:style w:type="paragraph" w:styleId="Noga">
    <w:name w:val="footer"/>
    <w:basedOn w:val="Navaden"/>
    <w:link w:val="NogaZnak"/>
    <w:uiPriority w:val="99"/>
    <w:unhideWhenUsed/>
    <w:rsid w:val="000C7EA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C7EA9"/>
  </w:style>
  <w:style w:type="character" w:styleId="Hiperpovezava">
    <w:name w:val="Hyperlink"/>
    <w:rsid w:val="00E63FDE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E537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jca.pavlic@gz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ina.Pejic@fdv.uni-lj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794C5E0-F55C-4746-B1ED-3A077913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7</Words>
  <Characters>1238</Characters>
  <Application>Microsoft Office Word</Application>
  <DocSecurity>4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kara Godec</dc:creator>
  <cp:keywords/>
  <dc:description/>
  <cp:lastModifiedBy>Marjana Majerič</cp:lastModifiedBy>
  <cp:revision>2</cp:revision>
  <dcterms:created xsi:type="dcterms:W3CDTF">2020-09-17T15:02:00Z</dcterms:created>
  <dcterms:modified xsi:type="dcterms:W3CDTF">2020-09-17T15:02:00Z</dcterms:modified>
</cp:coreProperties>
</file>